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2024C" w14:textId="7BAE28AE" w:rsidR="00CC5E59" w:rsidRDefault="007A3BDD">
      <w:proofErr w:type="spellStart"/>
      <w:proofErr w:type="gramStart"/>
      <w:r>
        <w:t>Kasali</w:t>
      </w:r>
      <w:proofErr w:type="spellEnd"/>
      <w:r>
        <w:t>.</w:t>
      </w:r>
      <w:r w:rsidR="002430FE">
        <w:t>.</w:t>
      </w:r>
      <w:proofErr w:type="spellStart"/>
      <w:proofErr w:type="gramEnd"/>
      <w:r w:rsidR="002430FE">
        <w:t>Rhenaldi</w:t>
      </w:r>
      <w:proofErr w:type="spellEnd"/>
      <w:r w:rsidR="002430FE">
        <w:t>.</w:t>
      </w:r>
      <w:r w:rsidR="00282996">
        <w:t>(2015).</w:t>
      </w:r>
      <w:r>
        <w:t xml:space="preserve">change Leadership Non- </w:t>
      </w:r>
      <w:proofErr w:type="spellStart"/>
      <w:r>
        <w:t>Vinito</w:t>
      </w:r>
      <w:r w:rsidR="00282996">
        <w:t>.Nizan</w:t>
      </w:r>
      <w:proofErr w:type="spellEnd"/>
      <w:r w:rsidR="00282996">
        <w:t xml:space="preserve"> Jakarta</w:t>
      </w:r>
    </w:p>
    <w:p w14:paraId="635B9E7C" w14:textId="3884E3F2" w:rsidR="007A3BDD" w:rsidRDefault="007A3BDD">
      <w:proofErr w:type="spellStart"/>
      <w:r>
        <w:t>Stoles.Paul</w:t>
      </w:r>
      <w:proofErr w:type="spellEnd"/>
      <w:r>
        <w:t xml:space="preserve"> </w:t>
      </w:r>
      <w:proofErr w:type="gramStart"/>
      <w:r>
        <w:t>J.</w:t>
      </w:r>
      <w:r w:rsidR="00D4108E">
        <w:t>(</w:t>
      </w:r>
      <w:proofErr w:type="gramEnd"/>
    </w:p>
    <w:p w14:paraId="199A3407" w14:textId="77777777" w:rsidR="007A3BDD" w:rsidRDefault="007A3BDD"/>
    <w:sectPr w:rsidR="007A3BDD" w:rsidSect="00DA7C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NTc2s7Q0MDU2MDVV0lEKTi0uzszPAykwrAUADSq8vCwAAAA="/>
  </w:docVars>
  <w:rsids>
    <w:rsidRoot w:val="002430FE"/>
    <w:rsid w:val="002430FE"/>
    <w:rsid w:val="00282996"/>
    <w:rsid w:val="007A3BDD"/>
    <w:rsid w:val="00974B37"/>
    <w:rsid w:val="00CC5E59"/>
    <w:rsid w:val="00D4108E"/>
    <w:rsid w:val="00DA7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3D4DD"/>
  <w15:chartTrackingRefBased/>
  <w15:docId w15:val="{EF5F9A95-7254-4B9F-A4AF-9BBE79AD8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4B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3">
    <w:name w:val="Style3"/>
    <w:basedOn w:val="Heading2"/>
    <w:autoRedefine/>
    <w:qFormat/>
    <w:rsid w:val="00974B37"/>
    <w:pPr>
      <w:keepNext w:val="0"/>
      <w:keepLine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00" w:themeColor="text1"/>
      <w:sz w:val="24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74B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2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hyubroo</dc:creator>
  <cp:keywords/>
  <dc:description/>
  <cp:lastModifiedBy>wahyubroo</cp:lastModifiedBy>
  <cp:revision>1</cp:revision>
  <dcterms:created xsi:type="dcterms:W3CDTF">2021-12-12T04:36:00Z</dcterms:created>
  <dcterms:modified xsi:type="dcterms:W3CDTF">2021-12-12T04:53:00Z</dcterms:modified>
</cp:coreProperties>
</file>